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5DAB3" w14:textId="7D6B1F86" w:rsidR="002A607A" w:rsidRDefault="002A72B7">
      <w:hyperlink r:id="rId4" w:history="1">
        <w:r w:rsidRPr="00571C9B">
          <w:rPr>
            <w:rStyle w:val="Hyperlink"/>
          </w:rPr>
          <w:t>https://css-tricks.com/a-complete-guide-to-css-media-queries/</w:t>
        </w:r>
      </w:hyperlink>
    </w:p>
    <w:p w14:paraId="17B3873F" w14:textId="77777777" w:rsidR="002A72B7" w:rsidRDefault="002A72B7"/>
    <w:sectPr w:rsidR="002A72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LM0tbQwMDMxNzdQ0lEKTi0uzszPAykwrAUAthGyESwAAAA="/>
  </w:docVars>
  <w:rsids>
    <w:rsidRoot w:val="00131B84"/>
    <w:rsid w:val="00131B84"/>
    <w:rsid w:val="002A607A"/>
    <w:rsid w:val="002A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E2372"/>
  <w15:chartTrackingRefBased/>
  <w15:docId w15:val="{C4270A58-18B1-473E-9DF9-B78DF83BE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72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72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ss-tricks.com/a-complete-guide-to-css-media-queri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Paolo Villanueva</dc:creator>
  <cp:keywords/>
  <dc:description/>
  <cp:lastModifiedBy>Dino Paolo Villanueva</cp:lastModifiedBy>
  <cp:revision>2</cp:revision>
  <dcterms:created xsi:type="dcterms:W3CDTF">2021-09-29T16:35:00Z</dcterms:created>
  <dcterms:modified xsi:type="dcterms:W3CDTF">2021-09-29T16:36:00Z</dcterms:modified>
</cp:coreProperties>
</file>